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12EF5" w14:textId="77777777" w:rsidR="00983135" w:rsidRDefault="00CD1B09" w:rsidP="00983135">
      <w:pPr>
        <w:rPr>
          <w:rFonts w:ascii="Arial Nova" w:hAnsi="Arial Nova"/>
          <w:sz w:val="20"/>
          <w:szCs w:val="20"/>
        </w:rPr>
      </w:pPr>
      <w:r w:rsidRPr="00307675">
        <w:rPr>
          <w:rFonts w:ascii="Arial Nova" w:hAnsi="Arial Nov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99F923" wp14:editId="27F77C19">
                <wp:simplePos x="0" y="0"/>
                <wp:positionH relativeFrom="margin">
                  <wp:posOffset>2499995</wp:posOffset>
                </wp:positionH>
                <wp:positionV relativeFrom="paragraph">
                  <wp:posOffset>4445</wp:posOffset>
                </wp:positionV>
                <wp:extent cx="3217545" cy="1614170"/>
                <wp:effectExtent l="0" t="0" r="1905" b="50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7545" cy="161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EF021" w14:textId="77777777" w:rsidR="00CD1B09" w:rsidRDefault="00CD1B09" w:rsidP="00CD1B09">
                            <w:pPr>
                              <w:pStyle w:val="NoSpacing"/>
                              <w:jc w:val="right"/>
                            </w:pPr>
                            <w:r>
                              <w:t xml:space="preserve">Please return your </w:t>
                            </w:r>
                            <w:r w:rsidR="00B833A3">
                              <w:t>completed form with payment to:</w:t>
                            </w:r>
                          </w:p>
                          <w:p w14:paraId="1BBEFCBB" w14:textId="77777777" w:rsidR="00BB01FA" w:rsidRDefault="002E0BA3" w:rsidP="00BB01FA">
                            <w:pPr>
                              <w:pStyle w:val="NoSpacing"/>
                              <w:jc w:val="right"/>
                            </w:pPr>
                            <w:r>
                              <w:t>Carly Mills</w:t>
                            </w:r>
                            <w:r w:rsidR="00BB01FA">
                              <w:t xml:space="preserve">-Jones </w:t>
                            </w:r>
                          </w:p>
                          <w:p w14:paraId="08F24424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>Llwyn</w:t>
                            </w:r>
                          </w:p>
                          <w:p w14:paraId="512CC104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>New Park Road</w:t>
                            </w:r>
                          </w:p>
                          <w:p w14:paraId="3CF5892D" w14:textId="77777777" w:rsidR="00BB01FA" w:rsidRDefault="00983135" w:rsidP="00BB01FA">
                            <w:pPr>
                              <w:pStyle w:val="NoSpacing"/>
                              <w:jc w:val="right"/>
                            </w:pPr>
                            <w:r>
                              <w:t>Holyhead, Anglesey</w:t>
                            </w:r>
                          </w:p>
                          <w:p w14:paraId="329C4B34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 xml:space="preserve">North Wales </w:t>
                            </w:r>
                          </w:p>
                          <w:p w14:paraId="30FDEB26" w14:textId="77777777" w:rsidR="007E3113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 xml:space="preserve">LL65 1PH </w:t>
                            </w:r>
                          </w:p>
                          <w:p w14:paraId="1832E1CE" w14:textId="77777777" w:rsidR="00983135" w:rsidRDefault="00983135" w:rsidP="00CD1B09">
                            <w:pPr>
                              <w:pStyle w:val="NoSpacing"/>
                              <w:jc w:val="right"/>
                            </w:pPr>
                            <w:r>
                              <w:t>01407 459062</w:t>
                            </w:r>
                            <w:r w:rsidR="0047675C">
                              <w:t>/</w:t>
                            </w:r>
                            <w:proofErr w:type="gramStart"/>
                            <w:r w:rsidR="0047675C">
                              <w:t>075</w:t>
                            </w:r>
                            <w:r w:rsidR="00945B77">
                              <w:t>1</w:t>
                            </w:r>
                            <w:r w:rsidR="0047675C">
                              <w:t>5  8</w:t>
                            </w:r>
                            <w:r w:rsidR="00945B77">
                              <w:t>22</w:t>
                            </w:r>
                            <w:r w:rsidR="0047675C">
                              <w:t>885</w:t>
                            </w:r>
                            <w:proofErr w:type="gramEnd"/>
                          </w:p>
                          <w:p w14:paraId="730D5CDF" w14:textId="77777777" w:rsidR="007E3113" w:rsidRDefault="0089301E" w:rsidP="00CD1B09">
                            <w:pPr>
                              <w:pStyle w:val="NoSpacing"/>
                              <w:jc w:val="right"/>
                            </w:pPr>
                            <w:hyperlink r:id="rId4" w:history="1">
                              <w:r w:rsidR="00983135" w:rsidRPr="00983135">
                                <w:rPr>
                                  <w:rStyle w:val="Hyperlink"/>
                                </w:rPr>
                                <w:t>Carlyjonescarlita@icloud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6.85pt;margin-top:.35pt;width:253.35pt;height:127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" stroked="f">
                <v:textbox>
                  <w:txbxContent>
                    <w:p w:rsidR="00CD1B09" w:rsidRDefault="00CD1B09" w:rsidP="00CD1B09">
                      <w:pPr>
                        <w:pStyle w:val="NoSpacing"/>
                        <w:jc w:val="right"/>
                      </w:pPr>
                      <w:r>
                        <w:t xml:space="preserve">Please return your </w:t>
                      </w:r>
                      <w:r w:rsidR="00B833A3">
                        <w:t>completed form with payment to:</w:t>
                      </w:r>
                    </w:p>
                    <w:p w:rsidR="00BB01FA" w:rsidRDefault="002E0BA3" w:rsidP="00BB01FA">
                      <w:pPr>
                        <w:pStyle w:val="NoSpacing"/>
                        <w:jc w:val="right"/>
                      </w:pPr>
                      <w:r>
                        <w:t>Carly Mills</w:t>
                      </w:r>
                      <w:r w:rsidR="00BB01FA">
                        <w:t xml:space="preserve">-Jones </w:t>
                      </w:r>
                    </w:p>
                    <w:p w:rsidR="00BB01FA" w:rsidRDefault="00BB01FA" w:rsidP="00BB01FA">
                      <w:pPr>
                        <w:pStyle w:val="NoSpacing"/>
                        <w:jc w:val="right"/>
                      </w:pPr>
                      <w:proofErr w:type="spellStart"/>
                      <w:r>
                        <w:t>Llwyn</w:t>
                      </w:r>
                      <w:proofErr w:type="spellEnd"/>
                    </w:p>
                    <w:p w:rsidR="00BB01FA" w:rsidRDefault="00BB01FA" w:rsidP="00BB01FA">
                      <w:pPr>
                        <w:pStyle w:val="NoSpacing"/>
                        <w:jc w:val="right"/>
                      </w:pPr>
                      <w:r>
                        <w:t>New Park Road</w:t>
                      </w:r>
                    </w:p>
                    <w:p w:rsidR="00BB01FA" w:rsidRDefault="00983135" w:rsidP="00BB01FA">
                      <w:pPr>
                        <w:pStyle w:val="NoSpacing"/>
                        <w:jc w:val="right"/>
                      </w:pPr>
                      <w:r>
                        <w:t>Holyhead, Anglesey</w:t>
                      </w:r>
                    </w:p>
                    <w:p w:rsidR="00BB01FA" w:rsidRDefault="00BB01FA" w:rsidP="00BB01FA">
                      <w:pPr>
                        <w:pStyle w:val="NoSpacing"/>
                        <w:jc w:val="right"/>
                      </w:pPr>
                      <w:r>
                        <w:t xml:space="preserve">North Wales </w:t>
                      </w:r>
                    </w:p>
                    <w:p w:rsidR="007E3113" w:rsidRDefault="00BB01FA" w:rsidP="00BB01FA">
                      <w:pPr>
                        <w:pStyle w:val="NoSpacing"/>
                        <w:jc w:val="right"/>
                      </w:pPr>
                      <w:r>
                        <w:t xml:space="preserve">LL65 1PH </w:t>
                      </w:r>
                    </w:p>
                    <w:p w:rsidR="00983135" w:rsidRDefault="00983135" w:rsidP="00CD1B09">
                      <w:pPr>
                        <w:pStyle w:val="NoSpacing"/>
                        <w:jc w:val="right"/>
                      </w:pPr>
                      <w:r>
                        <w:t>01407 459062</w:t>
                      </w:r>
                      <w:r w:rsidR="0047675C">
                        <w:t>/</w:t>
                      </w:r>
                      <w:proofErr w:type="gramStart"/>
                      <w:r w:rsidR="0047675C">
                        <w:t>075</w:t>
                      </w:r>
                      <w:r w:rsidR="00945B77">
                        <w:t>1</w:t>
                      </w:r>
                      <w:r w:rsidR="0047675C">
                        <w:t>5  8</w:t>
                      </w:r>
                      <w:r w:rsidR="00945B77">
                        <w:t>22</w:t>
                      </w:r>
                      <w:r w:rsidR="0047675C">
                        <w:t>885</w:t>
                      </w:r>
                      <w:proofErr w:type="gramEnd"/>
                    </w:p>
                    <w:p w:rsidR="007E3113" w:rsidRDefault="00945B77" w:rsidP="00CD1B09">
                      <w:pPr>
                        <w:pStyle w:val="NoSpacing"/>
                        <w:jc w:val="right"/>
                      </w:pPr>
                      <w:hyperlink r:id="rId5" w:history="1">
                        <w:r w:rsidR="00983135" w:rsidRPr="00983135">
                          <w:rPr>
                            <w:rStyle w:val="Hyperlink"/>
                          </w:rPr>
                          <w:t>Carlyjonescarlita@icloud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7675">
        <w:rPr>
          <w:rFonts w:ascii="Arial Nova" w:hAnsi="Arial Nova"/>
          <w:noProof/>
          <w:sz w:val="20"/>
          <w:szCs w:val="20"/>
        </w:rPr>
        <w:drawing>
          <wp:inline distT="0" distB="0" distL="0" distR="0" wp14:anchorId="5C609064" wp14:editId="7F9026D7">
            <wp:extent cx="1512699" cy="15078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LSH JUNIOR OF THE YEAR 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699" cy="150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33084" w14:textId="77777777" w:rsidR="00983135" w:rsidRPr="00983135" w:rsidRDefault="00983135" w:rsidP="00983135">
      <w:pPr>
        <w:rPr>
          <w:rFonts w:ascii="Arial Nova" w:hAnsi="Arial Nova"/>
          <w:sz w:val="20"/>
          <w:szCs w:val="20"/>
        </w:rPr>
      </w:pPr>
    </w:p>
    <w:p w14:paraId="5DC904AE" w14:textId="77777777" w:rsidR="00CD1B09" w:rsidRDefault="00CD1B09" w:rsidP="00307675">
      <w:pPr>
        <w:pStyle w:val="Heading1"/>
        <w:jc w:val="center"/>
        <w:rPr>
          <w:rFonts w:ascii="Arial Nova" w:hAnsi="Arial Nova"/>
          <w:b/>
          <w:color w:val="FF0000"/>
          <w:sz w:val="26"/>
          <w:szCs w:val="26"/>
          <w:u w:val="single"/>
        </w:rPr>
      </w:pPr>
      <w:r w:rsidRPr="00DB0928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WELSH </w:t>
      </w:r>
      <w:r w:rsidR="00383A20" w:rsidRPr="00DB0928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>JUNIOR</w:t>
      </w:r>
      <w:r w:rsidRPr="00DB0928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 </w:t>
      </w:r>
      <w:r w:rsidR="00901B92" w:rsidRPr="00DB0928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HANDLER </w:t>
      </w:r>
      <w:r w:rsidRPr="00DB0928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>OF THE YEAR COMPETITION ENTRY FORM</w:t>
      </w:r>
    </w:p>
    <w:p w14:paraId="03C5610E" w14:textId="77777777" w:rsidR="00864A1D" w:rsidRDefault="00E32EB0" w:rsidP="00E32EB0">
      <w:pPr>
        <w:jc w:val="center"/>
      </w:pPr>
      <w:r>
        <w:t>Held under the Auspices of Cardiff Canine Society</w:t>
      </w:r>
    </w:p>
    <w:p w14:paraId="6559B4DB" w14:textId="05ACBEE4" w:rsidR="0056737C" w:rsidRDefault="0056737C" w:rsidP="0056737C">
      <w:pPr>
        <w:pStyle w:val="NoSpacing"/>
        <w:jc w:val="center"/>
      </w:pPr>
      <w:r w:rsidRPr="00307675">
        <w:t xml:space="preserve">Competition to be held </w:t>
      </w:r>
      <w:proofErr w:type="gramStart"/>
      <w:r>
        <w:t>o</w:t>
      </w:r>
      <w:r w:rsidRPr="00307675">
        <w:t>n:</w:t>
      </w:r>
      <w:proofErr w:type="gramEnd"/>
      <w:r w:rsidRPr="00307675">
        <w:t xml:space="preserve"> </w:t>
      </w:r>
      <w:r w:rsidRPr="004E60A1">
        <w:t xml:space="preserve">Saturday </w:t>
      </w:r>
      <w:r w:rsidR="0089301E">
        <w:t>February</w:t>
      </w:r>
      <w:r w:rsidRPr="004E60A1">
        <w:t xml:space="preserve"> 2</w:t>
      </w:r>
      <w:r w:rsidR="0089301E">
        <w:t>9</w:t>
      </w:r>
      <w:r w:rsidR="0089301E" w:rsidRPr="0089301E">
        <w:rPr>
          <w:vertAlign w:val="superscript"/>
        </w:rPr>
        <w:t>th</w:t>
      </w:r>
      <w:r w:rsidRPr="004E60A1">
        <w:t xml:space="preserve"> 20</w:t>
      </w:r>
      <w:r w:rsidR="0089301E">
        <w:t>20</w:t>
      </w:r>
      <w:r>
        <w:t xml:space="preserve"> </w:t>
      </w:r>
      <w:r w:rsidRPr="00307675">
        <w:t>at:</w:t>
      </w:r>
    </w:p>
    <w:p w14:paraId="3D7C33E3" w14:textId="536EA43E" w:rsidR="0056737C" w:rsidRDefault="0056737C" w:rsidP="0056737C">
      <w:pPr>
        <w:pStyle w:val="NoSpacing"/>
        <w:jc w:val="center"/>
      </w:pPr>
      <w:r w:rsidRPr="004E60A1">
        <w:t>Clwyd Morgannwg Hall</w:t>
      </w:r>
      <w:r w:rsidRPr="00307675">
        <w:t>, Drover’s Court, Royal Welsh Showground,</w:t>
      </w:r>
      <w:r>
        <w:t xml:space="preserve"> Builth Wells LD2 3SY</w:t>
      </w:r>
    </w:p>
    <w:p w14:paraId="569FCBC5" w14:textId="33F64CF5" w:rsidR="00EE237D" w:rsidRPr="00EE237D" w:rsidRDefault="00EE237D" w:rsidP="0056737C">
      <w:pPr>
        <w:pStyle w:val="NoSpacing"/>
        <w:jc w:val="center"/>
        <w:rPr>
          <w:i/>
          <w:sz w:val="18"/>
          <w:szCs w:val="18"/>
        </w:rPr>
      </w:pPr>
      <w:r w:rsidRPr="00EE237D">
        <w:rPr>
          <w:i/>
          <w:sz w:val="18"/>
          <w:szCs w:val="18"/>
        </w:rPr>
        <w:t>(Otherwise known as the Old Food Hall)</w:t>
      </w:r>
    </w:p>
    <w:p w14:paraId="6529E536" w14:textId="2C229865" w:rsidR="0056737C" w:rsidRPr="00F549B2" w:rsidRDefault="0056737C" w:rsidP="00EE237D">
      <w:pPr>
        <w:jc w:val="center"/>
        <w:rPr>
          <w:rFonts w:ascii="Arial Nova" w:hAnsi="Arial Nova"/>
          <w:b/>
          <w:sz w:val="20"/>
          <w:szCs w:val="20"/>
        </w:rPr>
      </w:pPr>
      <w:r w:rsidRPr="00D1114F">
        <w:rPr>
          <w:rFonts w:ascii="Arial Nova" w:hAnsi="Arial Nova"/>
          <w:b/>
          <w:sz w:val="20"/>
          <w:szCs w:val="20"/>
        </w:rPr>
        <w:t xml:space="preserve">ENTRIES CLOSE: </w:t>
      </w:r>
      <w:r w:rsidR="0089301E">
        <w:rPr>
          <w:rFonts w:ascii="Arial Nova" w:hAnsi="Arial Nova"/>
          <w:b/>
          <w:sz w:val="20"/>
          <w:szCs w:val="20"/>
        </w:rPr>
        <w:t>MONDAY FEB 3</w:t>
      </w:r>
      <w:r w:rsidR="0089301E" w:rsidRPr="0089301E">
        <w:rPr>
          <w:rFonts w:ascii="Arial Nova" w:hAnsi="Arial Nova"/>
          <w:b/>
          <w:sz w:val="20"/>
          <w:szCs w:val="20"/>
          <w:vertAlign w:val="superscript"/>
        </w:rPr>
        <w:t>rd</w:t>
      </w:r>
      <w:proofErr w:type="gramStart"/>
      <w:r w:rsidR="0089301E">
        <w:rPr>
          <w:rFonts w:ascii="Arial Nova" w:hAnsi="Arial Nova"/>
          <w:b/>
          <w:sz w:val="20"/>
          <w:szCs w:val="20"/>
        </w:rPr>
        <w:t xml:space="preserve"> 2020</w:t>
      </w:r>
      <w:proofErr w:type="gramEnd"/>
    </w:p>
    <w:p w14:paraId="041DE4A3" w14:textId="134B259B" w:rsidR="0056737C" w:rsidRPr="00F549B2" w:rsidRDefault="00D546CA" w:rsidP="0056737C">
      <w:pPr>
        <w:jc w:val="center"/>
        <w:rPr>
          <w:rFonts w:ascii="Arial Nova" w:hAnsi="Arial Nova"/>
          <w:b/>
          <w:sz w:val="24"/>
          <w:szCs w:val="24"/>
        </w:rPr>
      </w:pPr>
      <w:r>
        <w:rPr>
          <w:rFonts w:ascii="Wingdings" w:hAnsi="Wingdings"/>
          <w:b/>
          <w:sz w:val="28"/>
          <w:szCs w:val="28"/>
        </w:rPr>
        <w:t></w:t>
      </w:r>
      <w:r>
        <w:rPr>
          <w:rFonts w:ascii="Wingdings" w:hAnsi="Wingdings"/>
          <w:b/>
          <w:sz w:val="28"/>
          <w:szCs w:val="28"/>
        </w:rPr>
        <w:t></w:t>
      </w:r>
      <w:r w:rsidR="00043132" w:rsidRPr="00D546CA">
        <w:rPr>
          <w:rFonts w:ascii="Arial Nova" w:hAnsi="Arial Nova"/>
          <w:b/>
          <w:sz w:val="20"/>
          <w:szCs w:val="20"/>
        </w:rPr>
        <w:t>6 to 11 Years</w:t>
      </w:r>
      <w:r w:rsidR="009530F7">
        <w:rPr>
          <w:rFonts w:ascii="Arial Nova" w:hAnsi="Arial Nova"/>
          <w:b/>
          <w:sz w:val="28"/>
          <w:szCs w:val="28"/>
        </w:rPr>
        <w:tab/>
      </w:r>
      <w:r w:rsidR="00280A68" w:rsidRPr="00280A68">
        <w:rPr>
          <w:rFonts w:ascii="Wingdings" w:hAnsi="Wingdings"/>
          <w:b/>
          <w:sz w:val="28"/>
          <w:szCs w:val="28"/>
        </w:rPr>
        <w:t></w:t>
      </w:r>
      <w:r>
        <w:rPr>
          <w:rFonts w:ascii="Wingdings" w:hAnsi="Wingdings"/>
          <w:b/>
          <w:sz w:val="28"/>
          <w:szCs w:val="28"/>
        </w:rPr>
        <w:t></w:t>
      </w:r>
      <w:r w:rsidR="00043132" w:rsidRPr="00D546CA">
        <w:rPr>
          <w:rFonts w:ascii="Arial Nova" w:hAnsi="Arial Nova"/>
          <w:b/>
          <w:sz w:val="20"/>
          <w:szCs w:val="20"/>
        </w:rPr>
        <w:t>1</w:t>
      </w:r>
      <w:r w:rsidR="00B635BD" w:rsidRPr="00D546CA">
        <w:rPr>
          <w:rFonts w:ascii="Arial Nova" w:hAnsi="Arial Nova"/>
          <w:b/>
          <w:sz w:val="20"/>
          <w:szCs w:val="20"/>
        </w:rPr>
        <w:t>2</w:t>
      </w:r>
      <w:r w:rsidR="00043132" w:rsidRPr="00D546CA">
        <w:rPr>
          <w:rFonts w:ascii="Arial Nova" w:hAnsi="Arial Nova"/>
          <w:b/>
          <w:sz w:val="20"/>
          <w:szCs w:val="20"/>
        </w:rPr>
        <w:t xml:space="preserve"> to 1</w:t>
      </w:r>
      <w:r w:rsidR="00E32EB0" w:rsidRPr="00D546CA">
        <w:rPr>
          <w:rFonts w:ascii="Arial Nova" w:hAnsi="Arial Nova"/>
          <w:b/>
          <w:sz w:val="20"/>
          <w:szCs w:val="20"/>
        </w:rPr>
        <w:t>6</w:t>
      </w:r>
      <w:r w:rsidR="00043132" w:rsidRPr="00D546CA">
        <w:rPr>
          <w:rFonts w:ascii="Arial Nova" w:hAnsi="Arial Nova"/>
          <w:b/>
          <w:sz w:val="20"/>
          <w:szCs w:val="20"/>
        </w:rPr>
        <w:t xml:space="preserve"> Years</w:t>
      </w:r>
      <w:r w:rsidR="009530F7">
        <w:rPr>
          <w:rFonts w:ascii="Arial Nova" w:hAnsi="Arial Nova"/>
          <w:b/>
          <w:sz w:val="28"/>
          <w:szCs w:val="28"/>
        </w:rPr>
        <w:t xml:space="preserve">      </w:t>
      </w:r>
      <w:r w:rsidR="009530F7" w:rsidRPr="009530F7">
        <w:rPr>
          <w:rFonts w:ascii="Wingdings" w:hAnsi="Wingdings"/>
          <w:b/>
          <w:sz w:val="28"/>
          <w:szCs w:val="28"/>
        </w:rPr>
        <w:t></w:t>
      </w:r>
      <w:r>
        <w:rPr>
          <w:rFonts w:ascii="Wingdings" w:hAnsi="Wingdings"/>
          <w:b/>
          <w:sz w:val="28"/>
          <w:szCs w:val="28"/>
        </w:rPr>
        <w:t></w:t>
      </w:r>
      <w:r w:rsidR="00043132" w:rsidRPr="00D546CA">
        <w:rPr>
          <w:rFonts w:ascii="Arial Nova" w:hAnsi="Arial Nova"/>
          <w:b/>
          <w:sz w:val="20"/>
          <w:szCs w:val="20"/>
        </w:rPr>
        <w:t>1</w:t>
      </w:r>
      <w:r w:rsidR="00B635BD" w:rsidRPr="00D546CA">
        <w:rPr>
          <w:rFonts w:ascii="Arial Nova" w:hAnsi="Arial Nova"/>
          <w:b/>
          <w:sz w:val="20"/>
          <w:szCs w:val="20"/>
        </w:rPr>
        <w:t>7</w:t>
      </w:r>
      <w:r w:rsidR="00043132" w:rsidRPr="00D546CA">
        <w:rPr>
          <w:rFonts w:ascii="Arial Nova" w:hAnsi="Arial Nova"/>
          <w:b/>
          <w:sz w:val="20"/>
          <w:szCs w:val="20"/>
        </w:rPr>
        <w:t xml:space="preserve"> to 24 Years</w:t>
      </w:r>
      <w:r>
        <w:rPr>
          <w:rFonts w:ascii="Arial Nova" w:hAnsi="Arial Nova"/>
          <w:b/>
          <w:sz w:val="24"/>
          <w:szCs w:val="24"/>
        </w:rPr>
        <w:t xml:space="preserve">    </w:t>
      </w:r>
      <w:bookmarkStart w:id="0" w:name="_GoBack"/>
      <w:bookmarkEnd w:id="0"/>
    </w:p>
    <w:p w14:paraId="2D99E637" w14:textId="77777777" w:rsidR="00DD36F2" w:rsidRPr="00B833A3" w:rsidRDefault="00DD36F2" w:rsidP="00DD36F2">
      <w:pPr>
        <w:pStyle w:val="NoSpacing"/>
        <w:rPr>
          <w:b/>
          <w:sz w:val="12"/>
          <w:szCs w:val="12"/>
        </w:rPr>
      </w:pPr>
      <w:r w:rsidRPr="00B833A3">
        <w:rPr>
          <w:b/>
          <w:sz w:val="12"/>
          <w:szCs w:val="12"/>
        </w:rPr>
        <w:t>BLOCK CAPITALS PLEASE</w:t>
      </w:r>
    </w:p>
    <w:p w14:paraId="04219963" w14:textId="77777777" w:rsidR="00CD1B09" w:rsidRPr="00280A68" w:rsidRDefault="00D546CA" w:rsidP="00280A68">
      <w:pPr>
        <w:pStyle w:val="NoSpacing"/>
      </w:pPr>
      <w:r>
        <w:rPr>
          <w:rFonts w:ascii="Arial Nova" w:hAnsi="Arial Nova"/>
          <w:sz w:val="20"/>
          <w:szCs w:val="20"/>
        </w:rPr>
        <w:t xml:space="preserve">HANDLER’S </w:t>
      </w:r>
      <w:r w:rsidRPr="00324E10">
        <w:rPr>
          <w:rFonts w:ascii="Arial Nova" w:hAnsi="Arial Nova"/>
          <w:sz w:val="20"/>
          <w:szCs w:val="20"/>
        </w:rPr>
        <w:t>NAME</w:t>
      </w:r>
      <w:r w:rsidR="00CD1B09" w:rsidRPr="00280A68">
        <w:t>………</w:t>
      </w:r>
      <w:r w:rsidR="00280A68">
        <w:t>…………………………………</w:t>
      </w:r>
      <w:r w:rsidR="00CD1B09" w:rsidRPr="00280A68">
        <w:t>…………………………………………………………………………………</w:t>
      </w:r>
      <w:r w:rsidR="00902251">
        <w:t>.</w:t>
      </w:r>
    </w:p>
    <w:p w14:paraId="1806106F" w14:textId="77777777" w:rsidR="00DD36F2" w:rsidRPr="00DD36F2" w:rsidRDefault="00DD36F2" w:rsidP="00DD36F2">
      <w:pPr>
        <w:pStyle w:val="NoSpacing"/>
        <w:jc w:val="right"/>
        <w:rPr>
          <w:rFonts w:ascii="Arial Nova" w:hAnsi="Arial Nova"/>
          <w:b/>
          <w:sz w:val="12"/>
          <w:szCs w:val="12"/>
        </w:rPr>
      </w:pPr>
      <w:r w:rsidRPr="00DD36F2">
        <w:rPr>
          <w:rFonts w:ascii="Arial Nova" w:hAnsi="Arial Nova"/>
          <w:b/>
          <w:sz w:val="12"/>
          <w:szCs w:val="12"/>
        </w:rPr>
        <w:t xml:space="preserve">PLEASE USE SEPARATE ENTRY FORMS FOR EACH </w:t>
      </w:r>
      <w:r w:rsidR="00902251">
        <w:rPr>
          <w:rFonts w:ascii="Arial Nova" w:hAnsi="Arial Nova"/>
          <w:b/>
          <w:sz w:val="12"/>
          <w:szCs w:val="12"/>
        </w:rPr>
        <w:t>HANDLER</w:t>
      </w:r>
    </w:p>
    <w:p w14:paraId="3BB11EE8" w14:textId="77777777" w:rsidR="00CD1B09" w:rsidRPr="00307675" w:rsidRDefault="00CD1B09" w:rsidP="00CD1B09">
      <w:pPr>
        <w:rPr>
          <w:rFonts w:ascii="Arial Nova" w:hAnsi="Arial Nova"/>
          <w:sz w:val="20"/>
          <w:szCs w:val="20"/>
        </w:rPr>
      </w:pPr>
    </w:p>
    <w:p w14:paraId="14FB870C" w14:textId="77777777" w:rsidR="00CD1B09" w:rsidRPr="00307675" w:rsidRDefault="00902251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DOB</w:t>
      </w:r>
      <w:r w:rsidRPr="00307675">
        <w:rPr>
          <w:rFonts w:ascii="Arial Nova" w:hAnsi="Arial Nova"/>
          <w:sz w:val="20"/>
          <w:szCs w:val="20"/>
        </w:rPr>
        <w:t xml:space="preserve"> </w:t>
      </w:r>
      <w:r w:rsidR="00CD1B09" w:rsidRPr="00307675">
        <w:rPr>
          <w:rFonts w:ascii="Arial Nova" w:hAnsi="Arial Nova"/>
          <w:sz w:val="20"/>
          <w:szCs w:val="20"/>
        </w:rPr>
        <w:t>……………………………………</w:t>
      </w:r>
      <w:r w:rsidR="00B635BD">
        <w:rPr>
          <w:rFonts w:ascii="Arial Nova" w:hAnsi="Arial Nova"/>
          <w:sz w:val="20"/>
          <w:szCs w:val="20"/>
        </w:rPr>
        <w:t>……</w:t>
      </w:r>
      <w:r>
        <w:rPr>
          <w:rFonts w:ascii="Arial Nova" w:hAnsi="Arial Nova"/>
          <w:sz w:val="20"/>
          <w:szCs w:val="20"/>
        </w:rPr>
        <w:t>…AGE OF HANDLER.....................................................................</w:t>
      </w:r>
    </w:p>
    <w:p w14:paraId="107885E5" w14:textId="77777777" w:rsidR="00CD1B09" w:rsidRPr="00307675" w:rsidRDefault="00CD1B09" w:rsidP="00CD1B09">
      <w:pPr>
        <w:rPr>
          <w:rFonts w:ascii="Arial Nova" w:hAnsi="Arial Nova"/>
          <w:sz w:val="20"/>
          <w:szCs w:val="20"/>
        </w:rPr>
      </w:pPr>
    </w:p>
    <w:p w14:paraId="7AB54DF2" w14:textId="77777777" w:rsidR="00CD1B09" w:rsidRPr="00307675" w:rsidRDefault="00902251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HOME ADDRESS………………………………………………………...</w:t>
      </w:r>
      <w:r w:rsidR="00CD1B09" w:rsidRPr="00307675">
        <w:rPr>
          <w:rFonts w:ascii="Arial Nova" w:hAnsi="Arial Nova"/>
          <w:sz w:val="20"/>
          <w:szCs w:val="20"/>
        </w:rPr>
        <w:t>…………………………</w:t>
      </w:r>
      <w:r w:rsidR="00307675">
        <w:rPr>
          <w:rFonts w:ascii="Arial Nova" w:hAnsi="Arial Nova"/>
          <w:sz w:val="20"/>
          <w:szCs w:val="20"/>
        </w:rPr>
        <w:t>………........</w:t>
      </w:r>
      <w:r w:rsidR="00CD1B09" w:rsidRPr="00307675">
        <w:rPr>
          <w:rFonts w:ascii="Arial Nova" w:hAnsi="Arial Nova"/>
          <w:sz w:val="20"/>
          <w:szCs w:val="20"/>
        </w:rPr>
        <w:t>.</w:t>
      </w:r>
    </w:p>
    <w:p w14:paraId="187C401E" w14:textId="77777777" w:rsidR="00CD1B09" w:rsidRPr="00307675" w:rsidRDefault="00CD1B09" w:rsidP="00CD1B09">
      <w:pPr>
        <w:rPr>
          <w:rFonts w:ascii="Arial Nova" w:hAnsi="Arial Nova"/>
          <w:sz w:val="20"/>
          <w:szCs w:val="20"/>
        </w:rPr>
      </w:pPr>
    </w:p>
    <w:p w14:paraId="71B47478" w14:textId="77777777" w:rsidR="00307675" w:rsidRPr="00307675" w:rsidRDefault="00307675" w:rsidP="00CD1B09">
      <w:pPr>
        <w:rPr>
          <w:rFonts w:ascii="Arial Nova" w:hAnsi="Arial Nova"/>
          <w:sz w:val="20"/>
          <w:szCs w:val="20"/>
        </w:rPr>
      </w:pPr>
      <w:r w:rsidRPr="00307675">
        <w:rPr>
          <w:rFonts w:ascii="Arial Nova" w:hAnsi="Arial Nova"/>
          <w:sz w:val="20"/>
          <w:szCs w:val="20"/>
        </w:rPr>
        <w:t>………………………………………………………………………………</w:t>
      </w:r>
      <w:r>
        <w:rPr>
          <w:rFonts w:ascii="Arial Nova" w:hAnsi="Arial Nova"/>
          <w:sz w:val="20"/>
          <w:szCs w:val="20"/>
        </w:rPr>
        <w:t>POSTCODE……………….…….…</w:t>
      </w:r>
    </w:p>
    <w:p w14:paraId="32E51AED" w14:textId="77777777" w:rsidR="00307675" w:rsidRPr="00307675" w:rsidRDefault="00307675" w:rsidP="00CD1B09">
      <w:pPr>
        <w:rPr>
          <w:rFonts w:ascii="Arial Nova" w:hAnsi="Arial Nova"/>
          <w:sz w:val="20"/>
          <w:szCs w:val="20"/>
        </w:rPr>
      </w:pPr>
    </w:p>
    <w:p w14:paraId="1A46CF57" w14:textId="77777777" w:rsidR="00307675" w:rsidRDefault="00307675" w:rsidP="00CD1B09">
      <w:pPr>
        <w:rPr>
          <w:rFonts w:ascii="Arial Nova" w:hAnsi="Arial Nova"/>
          <w:sz w:val="20"/>
          <w:szCs w:val="20"/>
        </w:rPr>
      </w:pPr>
      <w:r w:rsidRPr="00307675">
        <w:rPr>
          <w:rFonts w:ascii="Arial Nova" w:hAnsi="Arial Nova"/>
          <w:sz w:val="20"/>
          <w:szCs w:val="20"/>
        </w:rPr>
        <w:t>TELE……………………………</w:t>
      </w:r>
      <w:r>
        <w:rPr>
          <w:rFonts w:ascii="Arial Nova" w:hAnsi="Arial Nova"/>
          <w:sz w:val="20"/>
          <w:szCs w:val="20"/>
        </w:rPr>
        <w:t>…</w:t>
      </w:r>
      <w:r w:rsidRPr="00307675">
        <w:rPr>
          <w:rFonts w:ascii="Arial Nova" w:hAnsi="Arial Nova"/>
          <w:sz w:val="20"/>
          <w:szCs w:val="20"/>
        </w:rPr>
        <w:t>EMAIL……………………</w:t>
      </w:r>
      <w:r w:rsidR="00B833A3">
        <w:rPr>
          <w:rFonts w:ascii="Arial Nova" w:hAnsi="Arial Nova"/>
          <w:sz w:val="20"/>
          <w:szCs w:val="20"/>
        </w:rPr>
        <w:t>...............................................................................</w:t>
      </w:r>
    </w:p>
    <w:p w14:paraId="298CFCE5" w14:textId="77777777" w:rsidR="00902251" w:rsidRDefault="00902251" w:rsidP="00CD1B09">
      <w:pPr>
        <w:rPr>
          <w:rFonts w:ascii="Arial Nova" w:hAnsi="Arial Nova"/>
          <w:sz w:val="20"/>
          <w:szCs w:val="20"/>
        </w:rPr>
      </w:pPr>
    </w:p>
    <w:p w14:paraId="20CEB130" w14:textId="77777777" w:rsidR="00E7353F" w:rsidRDefault="00BD4AC5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QUALIFYING SHOW………………………………………………………</w:t>
      </w:r>
      <w:r w:rsidR="00E7353F">
        <w:rPr>
          <w:rFonts w:ascii="Arial Nova" w:hAnsi="Arial Nova"/>
          <w:sz w:val="20"/>
          <w:szCs w:val="20"/>
        </w:rPr>
        <w:t>DATE………………………………</w:t>
      </w:r>
    </w:p>
    <w:p w14:paraId="347049AB" w14:textId="77777777" w:rsidR="00BB01FA" w:rsidRDefault="00BB01FA" w:rsidP="00CD1B09">
      <w:pPr>
        <w:rPr>
          <w:rFonts w:ascii="Arial Nova" w:hAnsi="Arial Nova"/>
          <w:sz w:val="20"/>
          <w:szCs w:val="20"/>
        </w:rPr>
      </w:pPr>
    </w:p>
    <w:p w14:paraId="52C6E6AF" w14:textId="77777777" w:rsidR="00902251" w:rsidRDefault="00902251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BREED OF DOG YOU ARE HANDLING………………………………………………………………………...</w:t>
      </w:r>
    </w:p>
    <w:p w14:paraId="73B420D0" w14:textId="505E4731" w:rsidR="0056737C" w:rsidRPr="0056737C" w:rsidRDefault="00307675" w:rsidP="00D546CA">
      <w:pPr>
        <w:pStyle w:val="NoSpacing"/>
        <w:jc w:val="both"/>
        <w:rPr>
          <w:sz w:val="18"/>
          <w:szCs w:val="18"/>
        </w:rPr>
      </w:pPr>
      <w:r w:rsidRPr="0056737C">
        <w:rPr>
          <w:b/>
          <w:sz w:val="18"/>
          <w:szCs w:val="18"/>
        </w:rPr>
        <w:t>Please Note:</w:t>
      </w:r>
      <w:r w:rsidRPr="0056737C">
        <w:rPr>
          <w:sz w:val="18"/>
          <w:szCs w:val="18"/>
        </w:rPr>
        <w:t xml:space="preserve"> </w:t>
      </w:r>
      <w:r w:rsidR="00280A68" w:rsidRPr="0056737C">
        <w:rPr>
          <w:sz w:val="18"/>
          <w:szCs w:val="18"/>
        </w:rPr>
        <w:t xml:space="preserve"> </w:t>
      </w:r>
      <w:r w:rsidR="00D70EEE" w:rsidRPr="0056737C">
        <w:rPr>
          <w:sz w:val="18"/>
          <w:szCs w:val="18"/>
        </w:rPr>
        <w:t xml:space="preserve">The handler must reside in Wales and have won a handling class at a </w:t>
      </w:r>
      <w:r w:rsidR="003F339B" w:rsidRPr="0056737C">
        <w:rPr>
          <w:sz w:val="18"/>
          <w:szCs w:val="18"/>
        </w:rPr>
        <w:t>Limit, O</w:t>
      </w:r>
      <w:r w:rsidR="00D70EEE" w:rsidRPr="0056737C">
        <w:rPr>
          <w:sz w:val="18"/>
          <w:szCs w:val="18"/>
        </w:rPr>
        <w:t xml:space="preserve">pen </w:t>
      </w:r>
      <w:r w:rsidR="003F339B" w:rsidRPr="0056737C">
        <w:rPr>
          <w:sz w:val="18"/>
          <w:szCs w:val="18"/>
        </w:rPr>
        <w:t>or C</w:t>
      </w:r>
      <w:r w:rsidR="00D70EEE" w:rsidRPr="0056737C">
        <w:rPr>
          <w:sz w:val="18"/>
          <w:szCs w:val="18"/>
        </w:rPr>
        <w:t>hampionship show</w:t>
      </w:r>
      <w:r w:rsidR="00937DF7" w:rsidRPr="0056737C">
        <w:rPr>
          <w:sz w:val="18"/>
          <w:szCs w:val="18"/>
        </w:rPr>
        <w:t xml:space="preserve"> during the </w:t>
      </w:r>
      <w:r w:rsidR="00F549B2" w:rsidRPr="0056737C">
        <w:rPr>
          <w:sz w:val="18"/>
          <w:szCs w:val="18"/>
        </w:rPr>
        <w:t xml:space="preserve">qualifying </w:t>
      </w:r>
      <w:r w:rsidR="00937DF7" w:rsidRPr="0056737C">
        <w:rPr>
          <w:sz w:val="18"/>
          <w:szCs w:val="18"/>
        </w:rPr>
        <w:t xml:space="preserve">dates of </w:t>
      </w:r>
      <w:r w:rsidR="00E32EB0" w:rsidRPr="0056737C">
        <w:rPr>
          <w:sz w:val="18"/>
          <w:szCs w:val="18"/>
        </w:rPr>
        <w:t xml:space="preserve">January </w:t>
      </w:r>
      <w:r w:rsidR="00E1404E" w:rsidRPr="0056737C">
        <w:rPr>
          <w:sz w:val="18"/>
          <w:szCs w:val="18"/>
        </w:rPr>
        <w:t>1</w:t>
      </w:r>
      <w:bookmarkStart w:id="1" w:name="_Hlk492289542"/>
      <w:r w:rsidR="00E1404E" w:rsidRPr="0056737C">
        <w:rPr>
          <w:sz w:val="18"/>
          <w:szCs w:val="18"/>
          <w:vertAlign w:val="superscript"/>
        </w:rPr>
        <w:t xml:space="preserve">st </w:t>
      </w:r>
      <w:bookmarkEnd w:id="1"/>
      <w:r w:rsidR="00E32EB0" w:rsidRPr="0056737C">
        <w:rPr>
          <w:sz w:val="18"/>
          <w:szCs w:val="18"/>
        </w:rPr>
        <w:t>and December 31</w:t>
      </w:r>
      <w:r w:rsidR="00E32EB0" w:rsidRPr="0056737C">
        <w:rPr>
          <w:sz w:val="18"/>
          <w:szCs w:val="18"/>
          <w:vertAlign w:val="superscript"/>
        </w:rPr>
        <w:t xml:space="preserve">st </w:t>
      </w:r>
      <w:r w:rsidR="00F549B2" w:rsidRPr="0056737C">
        <w:rPr>
          <w:sz w:val="18"/>
          <w:szCs w:val="18"/>
        </w:rPr>
        <w:t>each year</w:t>
      </w:r>
      <w:r w:rsidR="00E1404E" w:rsidRPr="0056737C">
        <w:rPr>
          <w:sz w:val="18"/>
          <w:szCs w:val="18"/>
        </w:rPr>
        <w:t xml:space="preserve">. </w:t>
      </w:r>
    </w:p>
    <w:p w14:paraId="4A9EFD0A" w14:textId="77777777" w:rsidR="0056737C" w:rsidRDefault="0056737C" w:rsidP="00D546CA">
      <w:pPr>
        <w:pStyle w:val="NoSpacing"/>
        <w:jc w:val="both"/>
        <w:rPr>
          <w:b/>
          <w:sz w:val="20"/>
          <w:szCs w:val="20"/>
        </w:rPr>
      </w:pPr>
    </w:p>
    <w:p w14:paraId="7C6545BD" w14:textId="75F8C719" w:rsidR="0056737C" w:rsidRDefault="0056737C" w:rsidP="00D546CA">
      <w:pPr>
        <w:pStyle w:val="NoSpacing"/>
        <w:jc w:val="both"/>
        <w:rPr>
          <w:szCs w:val="20"/>
        </w:rPr>
      </w:pPr>
      <w:r w:rsidRPr="0056737C">
        <w:rPr>
          <w:b/>
          <w:sz w:val="20"/>
          <w:szCs w:val="20"/>
        </w:rPr>
        <w:t>ENTRY FEE: £</w:t>
      </w:r>
      <w:r w:rsidR="0089301E">
        <w:rPr>
          <w:b/>
          <w:sz w:val="20"/>
          <w:szCs w:val="20"/>
        </w:rPr>
        <w:t>15</w:t>
      </w:r>
      <w:r w:rsidRPr="0056737C">
        <w:rPr>
          <w:b/>
          <w:sz w:val="20"/>
          <w:szCs w:val="20"/>
        </w:rPr>
        <w:t>.</w:t>
      </w:r>
      <w:proofErr w:type="gramStart"/>
      <w:r w:rsidRPr="0056737C">
        <w:rPr>
          <w:b/>
          <w:sz w:val="20"/>
          <w:szCs w:val="20"/>
        </w:rPr>
        <w:t>00  Please</w:t>
      </w:r>
      <w:proofErr w:type="gramEnd"/>
      <w:r w:rsidRPr="0056737C">
        <w:rPr>
          <w:b/>
          <w:sz w:val="20"/>
          <w:szCs w:val="20"/>
        </w:rPr>
        <w:t xml:space="preserve"> note our entry fee is non-refundable</w:t>
      </w:r>
      <w:r w:rsidRPr="0056737C">
        <w:rPr>
          <w:b/>
          <w:sz w:val="18"/>
          <w:szCs w:val="18"/>
        </w:rPr>
        <w:t xml:space="preserve">, </w:t>
      </w:r>
      <w:r w:rsidRPr="0056737C">
        <w:rPr>
          <w:sz w:val="18"/>
          <w:szCs w:val="18"/>
        </w:rPr>
        <w:t xml:space="preserve">but includes a meal for one </w:t>
      </w:r>
      <w:r w:rsidR="0089301E">
        <w:rPr>
          <w:sz w:val="18"/>
          <w:szCs w:val="18"/>
        </w:rPr>
        <w:t>junior handler</w:t>
      </w:r>
      <w:r w:rsidRPr="0056737C">
        <w:rPr>
          <w:sz w:val="18"/>
          <w:szCs w:val="18"/>
        </w:rPr>
        <w:t xml:space="preserve">, </w:t>
      </w:r>
      <w:r w:rsidR="0089301E">
        <w:rPr>
          <w:sz w:val="18"/>
          <w:szCs w:val="18"/>
        </w:rPr>
        <w:t xml:space="preserve">plus </w:t>
      </w:r>
      <w:r w:rsidRPr="0056737C">
        <w:rPr>
          <w:sz w:val="18"/>
          <w:szCs w:val="18"/>
        </w:rPr>
        <w:t>a goody bag on the day of the event</w:t>
      </w:r>
      <w:r w:rsidRPr="0056737C">
        <w:rPr>
          <w:b/>
          <w:sz w:val="18"/>
          <w:szCs w:val="18"/>
        </w:rPr>
        <w:t xml:space="preserve">. </w:t>
      </w:r>
      <w:r w:rsidRPr="0056737C">
        <w:rPr>
          <w:sz w:val="18"/>
          <w:szCs w:val="18"/>
        </w:rPr>
        <w:t>This lunch ticket will cover all three events.</w:t>
      </w:r>
      <w:r w:rsidRPr="0056737C">
        <w:rPr>
          <w:szCs w:val="20"/>
        </w:rPr>
        <w:t xml:space="preserve"> </w:t>
      </w:r>
    </w:p>
    <w:p w14:paraId="3D5BA94F" w14:textId="77777777" w:rsidR="0089301E" w:rsidRDefault="0089301E" w:rsidP="00D546CA">
      <w:pPr>
        <w:pStyle w:val="NoSpacing"/>
        <w:jc w:val="both"/>
        <w:rPr>
          <w:sz w:val="20"/>
          <w:szCs w:val="20"/>
        </w:rPr>
      </w:pPr>
    </w:p>
    <w:p w14:paraId="04FC309B" w14:textId="628CF0DF" w:rsidR="0056737C" w:rsidRPr="0056737C" w:rsidRDefault="0056737C" w:rsidP="0056737C">
      <w:pPr>
        <w:pStyle w:val="NoSpacing"/>
        <w:jc w:val="center"/>
        <w:rPr>
          <w:b/>
          <w:sz w:val="20"/>
          <w:szCs w:val="20"/>
          <w:u w:val="single"/>
        </w:rPr>
      </w:pPr>
      <w:r w:rsidRPr="0056737C">
        <w:rPr>
          <w:b/>
          <w:sz w:val="20"/>
          <w:szCs w:val="20"/>
          <w:u w:val="single"/>
        </w:rPr>
        <w:t>There is an extra charge of £5.00 per exhibit, for any competition as a second entry.</w:t>
      </w:r>
    </w:p>
    <w:p w14:paraId="34BA5573" w14:textId="77777777" w:rsidR="00F549B2" w:rsidRPr="00F549B2" w:rsidRDefault="00F549B2" w:rsidP="00F549B2">
      <w:pPr>
        <w:pStyle w:val="NoSpacing"/>
        <w:jc w:val="center"/>
        <w:rPr>
          <w:sz w:val="20"/>
          <w:szCs w:val="20"/>
        </w:rPr>
      </w:pPr>
    </w:p>
    <w:p w14:paraId="6B6CE4B5" w14:textId="704A568D" w:rsidR="00F549B2" w:rsidRDefault="00280A68" w:rsidP="00CD1B09">
      <w:pPr>
        <w:rPr>
          <w:rFonts w:ascii="Arial Nova" w:hAnsi="Arial Nova"/>
          <w:b/>
          <w:sz w:val="20"/>
          <w:szCs w:val="20"/>
        </w:rPr>
      </w:pPr>
      <w:r w:rsidRPr="00F549B2">
        <w:rPr>
          <w:rFonts w:ascii="Arial Nova" w:hAnsi="Arial Nova"/>
          <w:b/>
          <w:sz w:val="20"/>
          <w:szCs w:val="20"/>
        </w:rPr>
        <w:t xml:space="preserve">Please state the number of </w:t>
      </w:r>
      <w:r w:rsidR="0089301E">
        <w:rPr>
          <w:rFonts w:ascii="Arial Nova" w:hAnsi="Arial Nova"/>
          <w:b/>
          <w:sz w:val="20"/>
          <w:szCs w:val="20"/>
        </w:rPr>
        <w:t xml:space="preserve">additional </w:t>
      </w:r>
      <w:r w:rsidR="00CC60AF">
        <w:rPr>
          <w:rFonts w:ascii="Arial Nova" w:hAnsi="Arial Nova"/>
          <w:b/>
          <w:sz w:val="20"/>
          <w:szCs w:val="20"/>
        </w:rPr>
        <w:t>lunch tickets you require at £</w:t>
      </w:r>
      <w:r w:rsidR="0089301E">
        <w:rPr>
          <w:rFonts w:ascii="Arial Nova" w:hAnsi="Arial Nova"/>
          <w:b/>
          <w:sz w:val="20"/>
          <w:szCs w:val="20"/>
        </w:rPr>
        <w:t>30</w:t>
      </w:r>
      <w:r w:rsidRPr="00F549B2">
        <w:rPr>
          <w:rFonts w:ascii="Arial Nova" w:hAnsi="Arial Nova"/>
          <w:b/>
          <w:sz w:val="20"/>
          <w:szCs w:val="20"/>
        </w:rPr>
        <w:t xml:space="preserve"> each</w:t>
      </w:r>
      <w:r w:rsidR="00F549B2">
        <w:rPr>
          <w:rFonts w:ascii="Arial Nova" w:hAnsi="Arial Nova"/>
          <w:b/>
          <w:sz w:val="20"/>
          <w:szCs w:val="20"/>
        </w:rPr>
        <w:t>…………………………</w:t>
      </w:r>
    </w:p>
    <w:p w14:paraId="4B8EDBFB" w14:textId="77777777" w:rsidR="0047675C" w:rsidRPr="0056737C" w:rsidRDefault="00F549B2" w:rsidP="00D546CA">
      <w:pPr>
        <w:jc w:val="both"/>
        <w:rPr>
          <w:rFonts w:ascii="Arial Nova" w:hAnsi="Arial Nova"/>
          <w:b/>
          <w:sz w:val="18"/>
          <w:szCs w:val="18"/>
        </w:rPr>
      </w:pPr>
      <w:r w:rsidRPr="0056737C">
        <w:rPr>
          <w:rFonts w:ascii="Arial Nova" w:hAnsi="Arial Nova"/>
          <w:b/>
          <w:sz w:val="18"/>
          <w:szCs w:val="18"/>
        </w:rPr>
        <w:t>To enter:</w:t>
      </w:r>
      <w:r w:rsidRPr="0056737C">
        <w:rPr>
          <w:rFonts w:ascii="Arial Nova" w:hAnsi="Arial Nova"/>
          <w:sz w:val="18"/>
          <w:szCs w:val="18"/>
        </w:rPr>
        <w:t xml:space="preserve"> please provide the entry details, a quality copyright released photograph </w:t>
      </w:r>
      <w:r w:rsidR="00D546CA" w:rsidRPr="0056737C">
        <w:rPr>
          <w:rFonts w:ascii="Arial Nova" w:hAnsi="Arial Nova"/>
          <w:sz w:val="18"/>
          <w:szCs w:val="18"/>
        </w:rPr>
        <w:t xml:space="preserve">of the handler </w:t>
      </w:r>
      <w:r w:rsidRPr="0056737C">
        <w:rPr>
          <w:rFonts w:ascii="Arial Nova" w:hAnsi="Arial Nova"/>
          <w:sz w:val="18"/>
          <w:szCs w:val="18"/>
        </w:rPr>
        <w:t xml:space="preserve">at 300 dpi, a cheque made payable to </w:t>
      </w:r>
      <w:r w:rsidRPr="0056737C">
        <w:rPr>
          <w:rFonts w:ascii="Arial Nova" w:hAnsi="Arial Nova"/>
          <w:b/>
          <w:sz w:val="18"/>
          <w:szCs w:val="18"/>
        </w:rPr>
        <w:t>‘Welsh Junior of the Year’</w:t>
      </w:r>
      <w:r w:rsidRPr="0056737C">
        <w:rPr>
          <w:rFonts w:ascii="Arial Nova" w:hAnsi="Arial Nova"/>
          <w:sz w:val="18"/>
          <w:szCs w:val="18"/>
        </w:rPr>
        <w:t xml:space="preserve"> by the entry closing date as stated above.</w:t>
      </w:r>
    </w:p>
    <w:sectPr w:rsidR="0047675C" w:rsidRPr="005673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UxtTQyMzI3MDBX0lEKTi0uzszPAykwrAUAOfXO8CwAAAA="/>
  </w:docVars>
  <w:rsids>
    <w:rsidRoot w:val="00CD1B09"/>
    <w:rsid w:val="00043132"/>
    <w:rsid w:val="00152F1C"/>
    <w:rsid w:val="00194AF7"/>
    <w:rsid w:val="00280A68"/>
    <w:rsid w:val="002E0BA3"/>
    <w:rsid w:val="002F175C"/>
    <w:rsid w:val="00307675"/>
    <w:rsid w:val="00324E10"/>
    <w:rsid w:val="00383A20"/>
    <w:rsid w:val="003F339B"/>
    <w:rsid w:val="0047675C"/>
    <w:rsid w:val="004D6C9F"/>
    <w:rsid w:val="004F5DB8"/>
    <w:rsid w:val="0056737C"/>
    <w:rsid w:val="006716D7"/>
    <w:rsid w:val="00695C15"/>
    <w:rsid w:val="0077316B"/>
    <w:rsid w:val="007E3113"/>
    <w:rsid w:val="00864A1D"/>
    <w:rsid w:val="0089301E"/>
    <w:rsid w:val="008D77E2"/>
    <w:rsid w:val="00901B92"/>
    <w:rsid w:val="00902251"/>
    <w:rsid w:val="00937DF7"/>
    <w:rsid w:val="00945B77"/>
    <w:rsid w:val="009530F7"/>
    <w:rsid w:val="00983135"/>
    <w:rsid w:val="00B31894"/>
    <w:rsid w:val="00B635BD"/>
    <w:rsid w:val="00B833A3"/>
    <w:rsid w:val="00BB01FA"/>
    <w:rsid w:val="00BD4AC5"/>
    <w:rsid w:val="00CB185A"/>
    <w:rsid w:val="00CC60AF"/>
    <w:rsid w:val="00CD1B09"/>
    <w:rsid w:val="00D546CA"/>
    <w:rsid w:val="00D70EEE"/>
    <w:rsid w:val="00DB0928"/>
    <w:rsid w:val="00DD36F2"/>
    <w:rsid w:val="00E1404E"/>
    <w:rsid w:val="00E32EB0"/>
    <w:rsid w:val="00E7353F"/>
    <w:rsid w:val="00EE237D"/>
    <w:rsid w:val="00F5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EEB1"/>
  <w15:chartTrackingRefBased/>
  <w15:docId w15:val="{E2DFB75C-8EAF-4387-AAE2-29F64439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1B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B0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D1B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F1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2F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Carlyjonescarlita@icloud.com" TargetMode="External"/><Relationship Id="rId4" Type="http://schemas.openxmlformats.org/officeDocument/2006/relationships/hyperlink" Target="mailto:Carlyjonescarlita@iclou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 Boyle</dc:creator>
  <cp:keywords/>
  <dc:description/>
  <cp:lastModifiedBy>Zara Boyle</cp:lastModifiedBy>
  <cp:revision>18</cp:revision>
  <dcterms:created xsi:type="dcterms:W3CDTF">2017-08-27T18:21:00Z</dcterms:created>
  <dcterms:modified xsi:type="dcterms:W3CDTF">2019-10-01T15:03:00Z</dcterms:modified>
</cp:coreProperties>
</file>